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dec5c7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f65dff56-a7a9-4f70-84d9-53c7c6e77e69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7:44:20Z</dcterms:created>
  <dcterms:modified xsi:type="dcterms:W3CDTF">2023-07-17T17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